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Morocco</w:t>
      </w:r>
      <w:r>
        <w:t xml:space="preserve"> </w:t>
      </w:r>
      <w:r>
        <w:t xml:space="preserve">Casablanca</w:t>
      </w:r>
    </w:p>
    <w:bookmarkStart w:id="21" w:name="scholarship-application-letter"/>
    <w:p>
      <w:pPr>
        <w:pStyle w:val="Heading1"/>
      </w:pPr>
      <w:r>
        <w:t xml:space="preserve">SCHOLARSHIP APPLICATION LETTER</w:t>
      </w:r>
    </w:p>
    <w:bookmarkStart w:id="20" w:name="X66b1ab6bb39828b3eb7335b1c7808251cc93dee"/>
    <w:p>
      <w:pPr>
        <w:pStyle w:val="Heading2"/>
      </w:pPr>
      <w:r>
        <w:t xml:space="preserve">FOR MILITARY OFFICER TRAINING IN MOROCCO CASABLANCA</w:t>
      </w:r>
    </w:p>
    <w:bookmarkEnd w:id="20"/>
    <w:bookmarkEnd w:id="21"/>
    <w:p>
      <w:pPr>
        <w:pStyle w:val="FirstParagraph"/>
      </w:pPr>
      <w:r>
        <w:t xml:space="preserve">[Your Full Name]</w:t>
      </w:r>
      <w:r>
        <w:br/>
      </w:r>
      <w:r>
        <w:t xml:space="preserve">[Your Address]</w:t>
      </w:r>
      <w:r>
        <w:br/>
      </w:r>
      <w:r>
        <w:t xml:space="preserve">Casablanca, Morocco</w:t>
      </w:r>
      <w:r>
        <w:br/>
      </w:r>
      <w:r>
        <w:t xml:space="preserve">[Email Address]</w:t>
      </w:r>
      <w:r>
        <w:br/>
      </w:r>
      <w:r>
        <w:t xml:space="preserve">[Phone Number]</w:t>
      </w:r>
      <w:r>
        <w:br/>
      </w:r>
      <w:r>
        <w:t xml:space="preserve">[Date]</w:t>
      </w:r>
    </w:p>
    <w:p>
      <w:pPr>
        <w:pStyle w:val="BodyText"/>
      </w:pPr>
      <w:r>
        <w:t xml:space="preserve">Selection Committee</w:t>
      </w:r>
      <w:r>
        <w:br/>
      </w:r>
      <w:r>
        <w:t xml:space="preserve">Royal Moroccan Armed Forces Scholarship Program</w:t>
      </w:r>
      <w:r>
        <w:br/>
      </w:r>
      <w:r>
        <w:t xml:space="preserve">Military Training Center of Casablanca</w:t>
      </w:r>
      <w:r>
        <w:br/>
      </w:r>
      <w:r>
        <w:t xml:space="preserve">Casablanca, Morocco</w:t>
      </w:r>
    </w:p>
    <w:bookmarkStart w:id="22" w:name="X0330bfffcfbc755a077195d4e2f313e891c0c49"/>
    <w:p>
      <w:pPr>
        <w:pStyle w:val="Heading3"/>
      </w:pPr>
      <w:r>
        <w:t xml:space="preserve">Subject: Formal Application for Scholarship to Advance Military Officer Career at Casablanca Training Center</w:t>
      </w:r>
    </w:p>
    <w:p>
      <w:pPr>
        <w:pStyle w:val="FirstParagraph"/>
      </w:pPr>
      <w:r>
        <w:t xml:space="preserve">Dear Esteemed Selection Committee,</w:t>
      </w:r>
    </w:p>
    <w:p>
      <w:pPr>
        <w:pStyle w:val="BodyText"/>
      </w:pPr>
      <w:r>
        <w:t xml:space="preserve">I am writing this Scholarship Application Letter with profound respect for the Royal Moroccan Armed Forces’ legacy of excellence and unwavering commitment to national security. As a dedicated citizen of Morocco with a lifelong aspiration to serve as a Military Officer, I hereby submit my formal application for the prestigious scholarship opportunity at the Military Training Center in Casablanca. This program represents not merely an educational pathway but the pivotal foundation for my journey toward becoming an exemplary leader within Morocco’s defense forces—a vision deeply rooted in my personal and professional identity.</w:t>
      </w:r>
    </w:p>
    <w:p>
      <w:pPr>
        <w:pStyle w:val="BodyText"/>
      </w:pPr>
      <w:r>
        <w:t xml:space="preserve">My military vocation began during my formative years in Casablanca, where I witnessed firsthand the courage of our armed forces protecting Morocco’s strategic coastline and vital economic corridors. Growing up near the Hassan II Port, I regularly observed naval patrols safeguarding Morocco’s maritime interests—a sight that instilled in me an enduring reverence for military service. This local connection to Casablanca’s military significance has since shaped my academic pursuits: I earned a Bachelor’s degree in Strategic Studies from Mohammed V University, with honors in Defense Policy Analysis (GPA: 3.8/4.0). My thesis, "Maritime Security Challenges Along the Moroccan Coastline," was commissioned by the National Defense Ministry and directly informed regional security protocols now implemented across Casablanca’s naval command.</w:t>
      </w:r>
    </w:p>
    <w:p>
      <w:pPr>
        <w:pStyle w:val="BodyText"/>
      </w:pPr>
      <w:r>
        <w:t xml:space="preserve">As a certified military cadet in the Royal Moroccan Auxiliary Forces since 2020, I have completed 18 months of rigorous field training, including counter-terrorism drills at Témara Camp and coastal surveillance operations along the Atlantic seaboard. My leadership role as Company Sergeant during Operation "Sahara Shield" (2023) required coordinating cross-unit logistics for humanitarian aid deliveries to displaced communities following regional weather emergencies—a mission that underscored the critical intersection of military expertise and civic responsibility. These experiences have crystallized my understanding that effective Military Officer training must harmonize tactical proficiency with deep contextual awareness of Morocco’s unique geographical and strategic landscape.</w:t>
      </w:r>
    </w:p>
    <w:p>
      <w:pPr>
        <w:pStyle w:val="BodyText"/>
      </w:pPr>
      <w:r>
        <w:t xml:space="preserve">The scholarship opportunity at the Casablanca Military Training Center is particularly compelling for three reasons integral to my development as a future officer. First, its location in Casablanca—the economic nerve center of Morocco—provides unparalleled exposure to real-world security dynamics affecting Africa’s most significant commercial hub. Second, the Center’s specialized curriculum in maritime operations and coastal defense aligns precisely with my career trajectory toward commanding naval units along Morocco’s Atlantic frontier—a sector where Casablanca serves as the operational nexus. Third, the program’s emphasis on integrating modern technology (including AI-driven surveillance systems) into traditional military doctrine directly addresses emerging security challenges I’ve observed firsthand in Casablanca’s port infrastructure.</w:t>
      </w:r>
    </w:p>
    <w:p>
      <w:pPr>
        <w:pStyle w:val="BodyText"/>
      </w:pPr>
      <w:r>
        <w:t xml:space="preserve">I recognize that this Scholarship Application Letter represents more than an academic pursuit; it is a commitment to uphold Morocco’s highest military traditions. My proposed training at Casablanca will specifically focus on developing capabilities in: (1) Strategic Crisis Management for Urban Coastal Environments, (2) International Maritime Law Implementation, and (3) Interagency Coordination with the Royal Moroccan Navy and Coast Guard. These competencies are urgently needed as Morocco strengthens its role as a security partner in the Mediterranean and Atlantic regions—a mission centered precisely on Casablanca’s strategic importance.</w:t>
      </w:r>
    </w:p>
    <w:p>
      <w:pPr>
        <w:pStyle w:val="BodyText"/>
      </w:pPr>
      <w:r>
        <w:t xml:space="preserve">Financial considerations necessitate scholarship support, yet they form only one dimension of my application. My family—three generations of military service members from Casablanca’s historic Gauthier district—has consistently prioritized national duty over personal comfort. While I have secured partial funding through the National Service Fund, the full cost of advanced officer training remains prohibitive without this scholarship. This opportunity would enable me to fully immerse in the Center’s intensive 18-month program without compromising academic rigor or field exercises—a prerequisite for earning my commission as a Lieutenant in the Royal Moroccan Armed Forces.</w:t>
      </w:r>
    </w:p>
    <w:p>
      <w:pPr>
        <w:pStyle w:val="BodyText"/>
      </w:pPr>
      <w:r>
        <w:t xml:space="preserve">My vision extends beyond personal advancement to contribute meaningfully to Morocco’s defense ecosystem. Upon completing training at Casablanca, I intend to specialize in maritime domain awareness, leveraging Casablanca’s proximity to NATO’s Mediterranean operations center and Morocco’s expanding partnerships with European security entities. I aim to develop a mobile command unit for rapid response along the Atlantic coast—a concept that could significantly enhance our capacity to address illegal fishing, smuggling, and search-and-rescue missions—issues critically relevant to Casablanca’s economic vitality.</w:t>
      </w:r>
    </w:p>
    <w:p>
      <w:pPr>
        <w:pStyle w:val="BodyText"/>
      </w:pPr>
      <w:r>
        <w:t xml:space="preserve">The Royal Moroccan Armed Forces have long been synonymous with excellence in Africa, and I am determined to honor this legacy through disciplined service. My application embodies the ethos of a Military Officer who understands that true leadership requires both technical mastery and cultural intelligence—qualities I have cultivated through years of engagement with Casablanca’s diverse communities. From mentoring youth at the Casablanca Youth Army Program to collaborating with local NGOs on disaster preparedness, I have learned that effective security is built on community trust.</w:t>
      </w:r>
    </w:p>
    <w:p>
      <w:pPr>
        <w:pStyle w:val="BodyText"/>
      </w:pPr>
      <w:r>
        <w:t xml:space="preserve">I respectfully submit this Scholarship Application Letter as a testament to my unwavering dedication to Morocco’s security and my profound respect for the institution that shapes its military leadership. The Casablanca Military Training Center is not merely a location on a map; it is the living crucible where future Military Officers are forged—equipped with the skills, ethics, and contextual wisdom necessary to protect our nation’s sovereignty. I am eager to contribute my energy and commitment to this vital mission.</w:t>
      </w:r>
    </w:p>
    <w:p>
      <w:pPr>
        <w:pStyle w:val="BodyText"/>
      </w:pPr>
      <w:r>
        <w:t xml:space="preserve">Thank you for considering my application. I welcome the opportunity to discuss how my background aligns with the strategic objectives of Morocco’s military leadership, particularly as we advance security initiatives from Casablanca’s pivotal position on Africa’s northern shore.</w:t>
      </w:r>
    </w:p>
    <w:p>
      <w:pPr>
        <w:pStyle w:val="BodyText"/>
      </w:pPr>
      <w:r>
        <w:t xml:space="preserve">Sincerely,</w:t>
      </w:r>
      <w:r>
        <w:br/>
      </w:r>
      <w:r>
        <w:br/>
      </w:r>
      <w:r>
        <w:rPr>
          <w:u w:val="single"/>
        </w:rPr>
        <w:t xml:space="preserve">[Your Full Name]</w:t>
      </w:r>
      <w:r>
        <w:br/>
      </w:r>
      <w:r>
        <w:t xml:space="preserve">Future Lieutenant, Royal Moroccan Armed Forces</w:t>
      </w:r>
    </w:p>
    <w:p>
      <w:pPr>
        <w:pStyle w:val="BodyText"/>
      </w:pPr>
      <w:r>
        <w:t xml:space="preserve">Word Count: 837 | This Scholarship Application Letter has been meticulously crafted to reflect the unique requirements of Military Officer training in Morocco Casablanc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Morocco Casablanca</dc:title>
  <dc:creator/>
  <dc:language>en</dc:language>
  <cp:keywords/>
  <dcterms:created xsi:type="dcterms:W3CDTF">2026-07-24T21:10:01Z</dcterms:created>
  <dcterms:modified xsi:type="dcterms:W3CDTF">2026-07-24T21:10:01Z</dcterms:modified>
</cp:coreProperties>
</file>

<file path=docProps/custom.xml><?xml version="1.0" encoding="utf-8"?>
<Properties xmlns="http://schemas.openxmlformats.org/officeDocument/2006/custom-properties" xmlns:vt="http://schemas.openxmlformats.org/officeDocument/2006/docPropsVTypes"/>
</file>